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633F" w:rsidRPr="001B7C45" w:rsidRDefault="0091740A" w:rsidP="001B7C45">
      <w:pPr>
        <w:pStyle w:val="Ttulo1"/>
      </w:pPr>
      <w:bookmarkStart w:id="0" w:name="_GoBack"/>
      <w:r w:rsidRPr="001B7C45">
        <w:t>Customizing word documents</w:t>
      </w:r>
      <w:bookmarkEnd w:id="0"/>
    </w:p>
    <w:p w:rsidR="009D633F" w:rsidRDefault="0091740A">
      <w:pPr>
        <w:pStyle w:val="Author"/>
      </w:pPr>
      <w:r>
        <w:t>Adrián González</w:t>
      </w:r>
    </w:p>
    <w:p w:rsidR="009D633F" w:rsidRDefault="0091740A">
      <w:pPr>
        <w:pStyle w:val="Fecha"/>
      </w:pPr>
      <w:r>
        <w:t>24/5/2019</w:t>
      </w:r>
    </w:p>
    <w:p w:rsidR="009D633F" w:rsidRPr="00BD07CC" w:rsidRDefault="0091740A" w:rsidP="00BD07CC">
      <w:pPr>
        <w:pStyle w:val="Ttulo2"/>
      </w:pPr>
      <w:bookmarkStart w:id="1" w:name="r-markdown"/>
      <w:r w:rsidRPr="00BD07CC">
        <w:t>R Markdown</w:t>
      </w:r>
      <w:bookmarkEnd w:id="1"/>
    </w:p>
    <w:p w:rsidR="009D633F" w:rsidRDefault="0091740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9D633F" w:rsidRDefault="0091740A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633F" w:rsidRDefault="0091740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633F" w:rsidRDefault="0091740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633F" w:rsidRDefault="0091740A" w:rsidP="00BD07CC">
      <w:pPr>
        <w:pStyle w:val="Ttulo2"/>
      </w:pPr>
      <w:bookmarkStart w:id="2" w:name="including-plots"/>
      <w:r>
        <w:t>Including Plots</w:t>
      </w:r>
      <w:bookmarkEnd w:id="2"/>
    </w:p>
    <w:p w:rsidR="009D633F" w:rsidRDefault="0091740A">
      <w:pPr>
        <w:pStyle w:val="FirstParagraph"/>
      </w:pPr>
      <w:r>
        <w:t>You can also embed plots, for example:</w:t>
      </w:r>
    </w:p>
    <w:p w:rsidR="009D633F" w:rsidRDefault="0091740A">
      <w:pPr>
        <w:pStyle w:val="Textoindependiente"/>
      </w:pPr>
      <w:r>
        <w:rPr>
          <w:noProof/>
          <w:lang w:val="es-VE" w:eastAsia="es-VE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stomizing-word-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633F" w:rsidRDefault="0091740A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633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7BAC" w:rsidRDefault="00337BAC">
      <w:pPr>
        <w:spacing w:after="0"/>
      </w:pPr>
      <w:r>
        <w:separator/>
      </w:r>
    </w:p>
  </w:endnote>
  <w:endnote w:type="continuationSeparator" w:id="0">
    <w:p w:rsidR="00337BAC" w:rsidRDefault="00337B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7BAC" w:rsidRDefault="00337BAC">
      <w:r>
        <w:separator/>
      </w:r>
    </w:p>
  </w:footnote>
  <w:footnote w:type="continuationSeparator" w:id="0">
    <w:p w:rsidR="00337BAC" w:rsidRDefault="00337B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A12C5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6862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63281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BA48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B2849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FC12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7E99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E2AD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6471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4DC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2D6A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BB2F2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7C45"/>
    <w:rsid w:val="00337BAC"/>
    <w:rsid w:val="003A0E81"/>
    <w:rsid w:val="004E29B3"/>
    <w:rsid w:val="00590D07"/>
    <w:rsid w:val="00647903"/>
    <w:rsid w:val="00784D58"/>
    <w:rsid w:val="008D6863"/>
    <w:rsid w:val="0091740A"/>
    <w:rsid w:val="009D633F"/>
    <w:rsid w:val="00B437B6"/>
    <w:rsid w:val="00B86B75"/>
    <w:rsid w:val="00BC48D5"/>
    <w:rsid w:val="00BD07CC"/>
    <w:rsid w:val="00C36279"/>
    <w:rsid w:val="00E315A3"/>
    <w:rsid w:val="00E967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6659AA15-B8C5-4874-9C3D-2B85D1C65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uiPriority w:val="9"/>
    <w:qFormat/>
    <w:rsid w:val="001B7C45"/>
    <w:pPr>
      <w:outlineLvl w:val="0"/>
    </w:pPr>
    <w:rPr>
      <w:color w:val="FF0000"/>
    </w:rPr>
  </w:style>
  <w:style w:type="paragraph" w:styleId="Ttulo2">
    <w:name w:val="heading 2"/>
    <w:basedOn w:val="Normal"/>
    <w:next w:val="Textoindependiente"/>
    <w:uiPriority w:val="9"/>
    <w:unhideWhenUsed/>
    <w:qFormat/>
    <w:rsid w:val="00BD07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BD07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145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ustomizing word documents</vt:lpstr>
    </vt:vector>
  </TitlesOfParts>
  <Company/>
  <LinksUpToDate>false</LinksUpToDate>
  <CharactersWithSpaces>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ing word documents</dc:title>
  <dc:creator>Adrián González</dc:creator>
  <cp:keywords/>
  <cp:lastModifiedBy>adrian</cp:lastModifiedBy>
  <cp:revision>6</cp:revision>
  <dcterms:created xsi:type="dcterms:W3CDTF">2019-05-24T18:12:00Z</dcterms:created>
  <dcterms:modified xsi:type="dcterms:W3CDTF">2019-05-24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5/2019</vt:lpwstr>
  </property>
  <property fmtid="{D5CDD505-2E9C-101B-9397-08002B2CF9AE}" pid="3" name="output">
    <vt:lpwstr/>
  </property>
</Properties>
</file>